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E04F9D" w:rsidRDefault="00E04F9D" w:rsidP="008C1F85">
      <w:pPr>
        <w:tabs>
          <w:tab w:val="left" w:pos="2208"/>
        </w:tabs>
        <w:ind w:left="1701"/>
        <w:contextualSpacing/>
        <w:rPr>
          <w:rFonts w:ascii="Trebuchet MS" w:hAnsi="Trebuchet MS"/>
          <w:b/>
          <w:szCs w:val="22"/>
        </w:rPr>
      </w:pPr>
      <w:r w:rsidRPr="008C1F85">
        <w:rPr>
          <w:rFonts w:ascii="Trebuchet MS" w:hAnsi="Trebuchet MS"/>
          <w:b/>
          <w:szCs w:val="22"/>
        </w:rPr>
        <w:t>You have to write the answers to the questions in your notebook and write the descriptive</w:t>
      </w:r>
      <w:r w:rsidR="008C1F85">
        <w:rPr>
          <w:rFonts w:ascii="Trebuchet MS" w:hAnsi="Trebuchet MS"/>
          <w:b/>
          <w:szCs w:val="22"/>
        </w:rPr>
        <w:t xml:space="preserve"> questions in your own language: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b/>
          <w:szCs w:val="22"/>
        </w:rPr>
      </w:pP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Cs w:val="22"/>
          <w:u w:val="single"/>
        </w:rPr>
      </w:pPr>
      <w:r w:rsidRPr="008C1F85">
        <w:rPr>
          <w:rFonts w:ascii="Trebuchet MS" w:hAnsi="Trebuchet MS"/>
          <w:b/>
          <w:szCs w:val="22"/>
          <w:u w:val="single"/>
        </w:rPr>
        <w:t>Multiple Choice Questions (MCQs)</w:t>
      </w: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8C1F85">
        <w:rPr>
          <w:rFonts w:ascii="Trebuchet MS" w:hAnsi="Trebuchet MS"/>
          <w:sz w:val="22"/>
          <w:szCs w:val="22"/>
        </w:rPr>
        <w:t>Which of the following keys is chosen from candidate keys to uniquely identify rows in a table?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) Foreign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B) Super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C) Primary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D) Composite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8C1F85">
        <w:rPr>
          <w:rFonts w:ascii="Trebuchet MS" w:hAnsi="Trebuchet MS"/>
          <w:sz w:val="22"/>
          <w:szCs w:val="22"/>
        </w:rPr>
        <w:t>In the Students table, if both StudentID and Email can uniquely identify a student, but only StudentID is used as the primary key, then Email is called: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) Foreign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B) Alternate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C) Super Key</w:t>
      </w:r>
    </w:p>
    <w:p w:rsid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D) Composite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3- </w:t>
      </w:r>
      <w:r w:rsidRPr="008C1F85">
        <w:rPr>
          <w:rFonts w:ascii="Trebuchet MS" w:hAnsi="Trebuchet MS"/>
          <w:sz w:val="22"/>
          <w:szCs w:val="22"/>
        </w:rPr>
        <w:t>Which key allows null values and may contain duplicates while creating relationships between tables?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) Candidate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B) Foreign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C) Primary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D) Composite Key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4- </w:t>
      </w:r>
      <w:r w:rsidRPr="008C1F85">
        <w:rPr>
          <w:rFonts w:ascii="Trebuchet MS" w:hAnsi="Trebuchet MS"/>
          <w:sz w:val="22"/>
          <w:szCs w:val="22"/>
        </w:rPr>
        <w:t>Which of the following is true about a Composite Key?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) It is always a single column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B) It allows duplicates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C) It is made up of multiple columns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D) It always contains foreign keys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5- </w:t>
      </w:r>
      <w:r w:rsidRPr="008C1F85">
        <w:rPr>
          <w:rFonts w:ascii="Trebuchet MS" w:hAnsi="Trebuchet MS"/>
          <w:sz w:val="22"/>
          <w:szCs w:val="22"/>
        </w:rPr>
        <w:t>Which of the following is a super key in a table with Student</w:t>
      </w:r>
      <w:r>
        <w:rPr>
          <w:rFonts w:ascii="Trebuchet MS" w:hAnsi="Trebuchet MS"/>
          <w:sz w:val="22"/>
          <w:szCs w:val="22"/>
        </w:rPr>
        <w:t xml:space="preserve"> </w:t>
      </w:r>
      <w:r w:rsidRPr="008C1F85">
        <w:rPr>
          <w:rFonts w:ascii="Trebuchet MS" w:hAnsi="Trebuchet MS"/>
          <w:sz w:val="22"/>
          <w:szCs w:val="22"/>
        </w:rPr>
        <w:t>ID as a primary key?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) Name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B) (Student</w:t>
      </w:r>
      <w:r>
        <w:rPr>
          <w:rFonts w:ascii="Trebuchet MS" w:hAnsi="Trebuchet MS"/>
          <w:sz w:val="22"/>
          <w:szCs w:val="22"/>
        </w:rPr>
        <w:t xml:space="preserve"> </w:t>
      </w:r>
      <w:r w:rsidRPr="008C1F85">
        <w:rPr>
          <w:rFonts w:ascii="Trebuchet MS" w:hAnsi="Trebuchet MS"/>
          <w:sz w:val="22"/>
          <w:szCs w:val="22"/>
        </w:rPr>
        <w:t>ID, Name)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C) Email (non-unique)</w:t>
      </w:r>
    </w:p>
    <w:p w:rsid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D) Age</w:t>
      </w:r>
    </w:p>
    <w:p w:rsidR="008C1F85" w:rsidRPr="008C1F85" w:rsidRDefault="008C1F85" w:rsidP="008C1F85">
      <w:pPr>
        <w:tabs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8C1F85">
        <w:rPr>
          <w:rFonts w:ascii="Trebuchet MS" w:hAnsi="Trebuchet MS" w:cs="Trebuchet MS"/>
          <w:b/>
          <w:sz w:val="22"/>
          <w:szCs w:val="22"/>
          <w:u w:val="single"/>
        </w:rPr>
        <w:t>T</w:t>
      </w:r>
      <w:r w:rsidRPr="008C1F85">
        <w:rPr>
          <w:rFonts w:ascii="Trebuchet MS" w:hAnsi="Trebuchet MS"/>
          <w:b/>
          <w:sz w:val="22"/>
          <w:szCs w:val="22"/>
          <w:u w:val="single"/>
        </w:rPr>
        <w:t>rue/False Questions</w:t>
      </w: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8C1F85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spacing w:line="240" w:lineRule="auto"/>
        <w:ind w:left="1701" w:firstLine="0"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 primary key can contain null values.</w:t>
      </w:r>
    </w:p>
    <w:p w:rsidR="008C1F85" w:rsidRPr="008C1F85" w:rsidRDefault="008C1F85" w:rsidP="008C1F85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spacing w:line="240" w:lineRule="auto"/>
        <w:ind w:left="1701" w:firstLine="0"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 candidate key is always selected as the primary key.</w:t>
      </w:r>
    </w:p>
    <w:p w:rsidR="008C1F85" w:rsidRPr="008C1F85" w:rsidRDefault="008C1F85" w:rsidP="008C1F85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spacing w:line="240" w:lineRule="auto"/>
        <w:ind w:left="1701" w:firstLine="0"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 foreign key in one table refers to the primary key in another table.</w:t>
      </w:r>
    </w:p>
    <w:p w:rsidR="008C1F85" w:rsidRPr="008C1F85" w:rsidRDefault="008C1F85" w:rsidP="008C1F85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spacing w:line="240" w:lineRule="auto"/>
        <w:ind w:left="1701" w:firstLine="0"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 composite key must consist of at least two columns.</w:t>
      </w:r>
    </w:p>
    <w:p w:rsidR="008C1F85" w:rsidRPr="008C1F85" w:rsidRDefault="008C1F85" w:rsidP="008C1F85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spacing w:line="240" w:lineRule="auto"/>
        <w:ind w:left="1701" w:firstLine="0"/>
        <w:rPr>
          <w:rFonts w:ascii="Trebuchet MS" w:hAnsi="Trebuchet MS"/>
          <w:sz w:val="22"/>
          <w:szCs w:val="22"/>
        </w:rPr>
      </w:pPr>
      <w:r w:rsidRPr="008C1F85">
        <w:rPr>
          <w:rFonts w:ascii="Trebuchet MS" w:hAnsi="Trebuchet MS"/>
          <w:sz w:val="22"/>
          <w:szCs w:val="22"/>
        </w:rPr>
        <w:t>A super key may include unnecessary c</w:t>
      </w:r>
      <w:bookmarkStart w:id="0" w:name="_GoBack"/>
      <w:bookmarkEnd w:id="0"/>
      <w:r w:rsidRPr="008C1F85">
        <w:rPr>
          <w:rFonts w:ascii="Trebuchet MS" w:hAnsi="Trebuchet MS"/>
          <w:sz w:val="22"/>
          <w:szCs w:val="22"/>
        </w:rPr>
        <w:t>olumns and still uniquely identify a row.</w:t>
      </w:r>
    </w:p>
    <w:p w:rsidR="008C1F85" w:rsidRPr="008C1F85" w:rsidRDefault="008C1F85" w:rsidP="008C1F85">
      <w:pPr>
        <w:tabs>
          <w:tab w:val="left" w:pos="1985"/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Cs w:val="22"/>
          <w:u w:val="single"/>
        </w:rPr>
      </w:pPr>
      <w:r w:rsidRPr="008C1F85">
        <w:rPr>
          <w:rFonts w:ascii="Trebuchet MS" w:hAnsi="Trebuchet MS"/>
          <w:b/>
          <w:szCs w:val="22"/>
          <w:u w:val="single"/>
        </w:rPr>
        <w:t>Matching Questions</w:t>
      </w:r>
    </w:p>
    <w:p w:rsid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Cs w:val="22"/>
          <w:u w:val="single"/>
        </w:rPr>
      </w:pPr>
    </w:p>
    <w:tbl>
      <w:tblPr>
        <w:tblW w:w="0" w:type="auto"/>
        <w:tblCellSpacing w:w="15" w:type="dxa"/>
        <w:tblInd w:w="18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27"/>
        <w:gridCol w:w="4813"/>
      </w:tblGrid>
      <w:tr w:rsidR="008C1F85" w:rsidRPr="008C1F85" w:rsidTr="008C1F85">
        <w:trPr>
          <w:tblHeader/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bCs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bCs/>
                <w:sz w:val="22"/>
                <w:szCs w:val="22"/>
                <w:lang w:val="en-IN"/>
              </w:rPr>
              <w:t>Column A – Key Type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bCs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bCs/>
                <w:sz w:val="22"/>
                <w:szCs w:val="22"/>
                <w:lang w:val="en-IN"/>
              </w:rPr>
              <w:t>Column B – Description</w:t>
            </w:r>
          </w:p>
        </w:tc>
      </w:tr>
      <w:tr w:rsidR="008C1F85" w:rsidRPr="008C1F85" w:rsidTr="008C1F85">
        <w:trPr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A. Primary Key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1. Chosen candidate key; uniquely identifies each row</w:t>
            </w:r>
          </w:p>
        </w:tc>
      </w:tr>
      <w:tr w:rsidR="008C1F85" w:rsidRPr="008C1F85" w:rsidTr="008C1F85">
        <w:trPr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B. Foreign Key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2. Refers to a primary key in another table</w:t>
            </w:r>
          </w:p>
        </w:tc>
      </w:tr>
      <w:tr w:rsidR="008C1F85" w:rsidRPr="008C1F85" w:rsidTr="008C1F85">
        <w:trPr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C. Alternate Key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3. Candidate key not selected as the primary key</w:t>
            </w:r>
          </w:p>
        </w:tc>
      </w:tr>
      <w:tr w:rsidR="008C1F85" w:rsidRPr="008C1F85" w:rsidTr="008C1F85">
        <w:trPr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D. Composite Key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4. Combination of two or more columns used to identify a record</w:t>
            </w:r>
          </w:p>
        </w:tc>
      </w:tr>
      <w:tr w:rsidR="008C1F85" w:rsidRPr="008C1F85" w:rsidTr="008C1F85">
        <w:trPr>
          <w:trHeight w:val="135"/>
          <w:tblCellSpacing w:w="15" w:type="dxa"/>
        </w:trPr>
        <w:tc>
          <w:tcPr>
            <w:tcW w:w="3782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2208"/>
              </w:tabs>
              <w:ind w:left="409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E. Super Key</w:t>
            </w:r>
          </w:p>
        </w:tc>
        <w:tc>
          <w:tcPr>
            <w:tcW w:w="4768" w:type="dxa"/>
            <w:vAlign w:val="center"/>
            <w:hideMark/>
          </w:tcPr>
          <w:p w:rsidR="008C1F85" w:rsidRPr="008C1F85" w:rsidRDefault="008C1F85" w:rsidP="008C1F85">
            <w:pPr>
              <w:tabs>
                <w:tab w:val="left" w:pos="1388"/>
              </w:tabs>
              <w:ind w:left="679" w:hanging="425"/>
              <w:contextualSpacing/>
              <w:jc w:val="center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8C1F85">
              <w:rPr>
                <w:rFonts w:ascii="Trebuchet MS" w:hAnsi="Trebuchet MS"/>
                <w:sz w:val="22"/>
                <w:szCs w:val="22"/>
                <w:lang w:val="en-IN"/>
              </w:rPr>
              <w:t>5. Any set of attributes that can uniquely identify a row</w:t>
            </w:r>
          </w:p>
        </w:tc>
      </w:tr>
    </w:tbl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Cs w:val="22"/>
          <w:u w:val="single"/>
        </w:rPr>
      </w:pP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8C1F85">
        <w:rPr>
          <w:rFonts w:ascii="Trebuchet MS" w:hAnsi="Trebuchet MS"/>
          <w:b/>
          <w:sz w:val="22"/>
          <w:szCs w:val="22"/>
          <w:u w:val="single"/>
        </w:rPr>
        <w:t>Descriptive Questions</w:t>
      </w:r>
    </w:p>
    <w:p w:rsidR="008C1F85" w:rsidRPr="008C1F85" w:rsidRDefault="008C1F85" w:rsidP="008C1F8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8C1F85" w:rsidRPr="008C1F85" w:rsidRDefault="008C1F85" w:rsidP="00CF34B5">
      <w:pPr>
        <w:tabs>
          <w:tab w:val="left" w:pos="1843"/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8C1F85">
        <w:rPr>
          <w:rFonts w:ascii="Trebuchet MS" w:hAnsi="Trebuchet MS"/>
          <w:sz w:val="22"/>
          <w:szCs w:val="22"/>
        </w:rPr>
        <w:t>Explain the difference between Primary Key, Candidate Key, and Alternate Key with examples.</w:t>
      </w:r>
    </w:p>
    <w:p w:rsidR="008C1F85" w:rsidRPr="008C1F85" w:rsidRDefault="008C1F85" w:rsidP="00CF34B5">
      <w:pPr>
        <w:tabs>
          <w:tab w:val="left" w:pos="1843"/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</w:p>
    <w:p w:rsidR="00504BD5" w:rsidRPr="008C1F85" w:rsidRDefault="008C1F85" w:rsidP="00CF34B5">
      <w:pPr>
        <w:tabs>
          <w:tab w:val="left" w:pos="1843"/>
          <w:tab w:val="left" w:pos="2208"/>
        </w:tabs>
        <w:ind w:left="1701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8C1F85">
        <w:rPr>
          <w:rFonts w:ascii="Trebuchet MS" w:hAnsi="Trebuchet MS"/>
          <w:sz w:val="22"/>
          <w:szCs w:val="22"/>
        </w:rPr>
        <w:t>Describe a Composite Key with a real-life example. How is it different from a Primary Key?</w:t>
      </w:r>
    </w:p>
    <w:sectPr w:rsidR="00504BD5" w:rsidRPr="008C1F85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B8F" w:rsidRDefault="00C25B8F">
      <w:r>
        <w:separator/>
      </w:r>
    </w:p>
  </w:endnote>
  <w:endnote w:type="continuationSeparator" w:id="0">
    <w:p w:rsidR="00C25B8F" w:rsidRDefault="00C25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F34B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F34B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58752" behindDoc="1" locked="0" layoutInCell="1" allowOverlap="1" wp14:anchorId="76B76703" wp14:editId="74F7CEA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B8F" w:rsidRDefault="00C25B8F">
      <w:r>
        <w:separator/>
      </w:r>
    </w:p>
  </w:footnote>
  <w:footnote w:type="continuationSeparator" w:id="0">
    <w:p w:rsidR="00C25B8F" w:rsidRDefault="00C25B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25B8F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34B5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CF34B5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yQxggIAAA4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25B8F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geJ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RNIHib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CF34B5"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475615</wp:posOffset>
              </wp:positionV>
              <wp:extent cx="5355590" cy="33210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332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CF34B5" w:rsidRDefault="008C1F85" w:rsidP="00E377FA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  <w:r w:rsidRPr="00CF34B5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>Types of Database Keys</w:t>
                          </w:r>
                        </w:p>
                        <w:p w:rsidR="00074F15" w:rsidRPr="00082388" w:rsidRDefault="00074F15" w:rsidP="00DF6230">
                          <w:pPr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</w:p>
                        <w:p w:rsidR="00CA1A5F" w:rsidRPr="00207FF9" w:rsidRDefault="00CA1A5F" w:rsidP="00DF623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8" type="#_x0000_t202" style="position:absolute;margin-left:108.2pt;margin-top:37.45pt;width:421.7pt;height:2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kxP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" filled="f" stroked="f">
              <v:textbox>
                <w:txbxContent>
                  <w:p w:rsidR="005B1804" w:rsidRPr="00CF34B5" w:rsidRDefault="008C1F85" w:rsidP="00E377FA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  <w:r w:rsidRPr="00CF34B5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>Types of Database Keys</w:t>
                    </w:r>
                  </w:p>
                  <w:p w:rsidR="00074F15" w:rsidRPr="00082388" w:rsidRDefault="00074F15" w:rsidP="00DF6230">
                    <w:pPr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</w:p>
                  <w:p w:rsidR="00CA1A5F" w:rsidRPr="00207FF9" w:rsidRDefault="00CA1A5F" w:rsidP="00DF623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95885</wp:posOffset>
              </wp:positionV>
              <wp:extent cx="535559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8C1F85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8C1F8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r w:rsidR="008C1F85" w:rsidRPr="008C1F8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Data and Database Management System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108.2pt;margin-top:7.55pt;width:421.7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/6btwIAAMA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" filled="f" stroked="f">
              <v:textbox>
                <w:txbxContent>
                  <w:p w:rsidR="006016DC" w:rsidRPr="008C1F85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8C1F85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r w:rsidR="008C1F85" w:rsidRPr="008C1F85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Data and Database Management System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25B8F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220555"/>
    <w:multiLevelType w:val="hybridMultilevel"/>
    <w:tmpl w:val="5D38AF72"/>
    <w:lvl w:ilvl="0" w:tplc="4009000F">
      <w:start w:val="1"/>
      <w:numFmt w:val="decimal"/>
      <w:lvlText w:val="%1."/>
      <w:lvlJc w:val="left"/>
      <w:pPr>
        <w:ind w:left="2705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">
    <w:nsid w:val="3F2C372D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6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2"/>
  </w:num>
  <w:num w:numId="10">
    <w:abstractNumId w:val="9"/>
  </w:num>
  <w:num w:numId="11">
    <w:abstractNumId w:val="5"/>
  </w:num>
  <w:num w:numId="1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1F85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32AE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5B8F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CF34B5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4F9D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CA7EB4-D366-49F6-B194-8553D668C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pc1</cp:lastModifiedBy>
  <cp:revision>2</cp:revision>
  <cp:lastPrinted>2025-09-24T11:21:00Z</cp:lastPrinted>
  <dcterms:created xsi:type="dcterms:W3CDTF">2025-09-24T11:21:00Z</dcterms:created>
  <dcterms:modified xsi:type="dcterms:W3CDTF">2025-09-24T11:21:00Z</dcterms:modified>
</cp:coreProperties>
</file>